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)</w:t>
      </w:r>
      <w:r>
        <w:t xml:space="preserve"> </w:t>
      </w:r>
      <w:r>
        <w:t xml:space="preserve">ไทยรัฐ</w:t>
      </w:r>
      <w:r>
        <w:t xml:space="preserve"> </w:t>
      </w:r>
      <w:r>
        <w:t xml:space="preserve">TV</w:t>
      </w:r>
      <w:r>
        <w:t xml:space="preserve"> </w:t>
      </w:r>
      <w:r>
        <w:t xml:space="preserve">Express</w:t>
      </w:r>
      <w:r>
        <w:t xml:space="preserve"> </w:t>
      </w:r>
      <w:r>
        <w:t xml:space="preserve">News</w:t>
      </w:r>
      <w:r>
        <w:t xml:space="preserve"> </w:t>
      </w:r>
      <w:r>
        <w:t xml:space="preserve">2021-12-15</w:t>
      </w:r>
      <w:r>
        <w:t xml:space="preserve"> </w:t>
      </w:r>
      <w:r>
        <w:t xml:space="preserve">(251066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กิดอุบัติเหตุรถกระบะพุ่งชนท้ายรถบรรทุกบนถนนสายเลี่ยงเมืองชัยภูมิ ตำบลในเมืองอำเภอเมืองชัยภูมิ หน้าที่เข้าไปตรวจสอบพบรถกระบะ ขวางอยู่กลางถนนสภาพด้านหน้าพังเสียหายยับเยินนี่นางสาวรัตนา สอนวาดนอกอายุ 37 ปีเสียชีวิตอยู่ในรถส่วนนายอนุชิตเรื่องน้องอายุ 20 5 ปีคนขับบาดเจ็บ สาหัสเจ้าหน้าที่เร่งนำตัวส่งโรงพยาบาลชัยภูมิสอบสวนนาย ใช้คนขับรถบรรทุกบอกว่า ก่อนเกิดเหตุไปรับนมมาจากจังหวัดนครสวรรค์มุ่งหน้าไปที่จังหวัดอุดรธานีเมื่อมาถึง เกิดเหตุได้ยินเสียงดังที่ท้ายรถก่อนที่จะจอดรถลงไปดูพบว่ามีรถกระบะ ค้นหารถตัวเองอย่างจังตำรวจจะได้สอบปากคำทั้งสองฝ่ายอย่างละเอียดอีกครั้ง ทั้งตรวจแอลกอฮอล์คนขับรถกระบะเนื่องจากพบเบียร์เหลือครึ่งขวดใส่รถกระบะเพื่อที่จะดำเนินการต่อไปค่ะ เมื่อวานนี้เราก็เดือดร้อนระนองหอมจะเหยียบเบรค เป็นผู้อำนวยการองค์การอนามัยโลกเปิดเผยว่าตอนนี้ไวรัสโควิช- 19 สายพันธุ์ omegle ยืนยันอย่างเป็นทางการว่าถูกพบใน ประเทศทั่วโลกเชื่อว่าอาจจะอยู่ในอีกหลายประเทศไปยังตรวจไม่พบ และกังวลทั่วโลกกำลังประเมินไวรัสสายพันธุ์นี้ เกินไป 6:00 น ws โอกล่าวว่าที่ผ่านมาหลายประเทศในการประเมิน สายพันธุ์ตัวนี้ต่ำมากและมีคลองจะทำให้เกิดการป่วยน้อยลง การคำนวณผู้ป่วยแท้จริงอาจจะทำให้ระบบสาธารณสุขที่ไม่ได้เตรียมความพร้อม รับมือไม่ไหวอีกครั้งพร้อมกันนี้ได้เน้นย้ำถึงความกังวลเนื่องจาก วัคซีนอะไม่เพียงพอหลายประเทศเร่งฉีดวัคซีนกระตุ้นเข็มที่ 3 เพื่อรับมือ ทันค่ะ และนี่คือเอกซเรย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) ไทยรัฐ TV Express News 2021-12-15 (251066)</dc:title>
  <dc:creator/>
  <cp:keywords/>
  <dcterms:created xsi:type="dcterms:W3CDTF">2024-01-04T02:49:35Z</dcterms:created>
  <dcterms:modified xsi:type="dcterms:W3CDTF">2024-01-04T0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5 ตุลาคม 2566 เวลา 09.00 น.</vt:lpwstr>
  </property>
  <property fmtid="{D5CDD505-2E9C-101B-9397-08002B2CF9AE}" pid="3" name="subtitle">
    <vt:lpwstr/>
  </property>
</Properties>
</file>